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0F3107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72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Pr="00DB449E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0F3107">
        <w:t>83</w:t>
      </w:r>
      <w:r w:rsidRPr="00DB449E">
        <w:t>/2</w:t>
      </w:r>
      <w:r w:rsidR="003150A0">
        <w:t>5</w:t>
      </w:r>
      <w:r w:rsidRPr="00DB449E">
        <w:t xml:space="preserve">/K voči </w:t>
      </w:r>
      <w:r w:rsidR="000F3107" w:rsidRPr="00A37BF9">
        <w:t>verejn</w:t>
      </w:r>
      <w:r w:rsidR="000F3107">
        <w:t xml:space="preserve">ej funkcionárke Jane Kiššovej, bývalej členke dozornej rady </w:t>
      </w:r>
      <w:proofErr w:type="spellStart"/>
      <w:r w:rsidR="000F3107">
        <w:t>Pozagas</w:t>
      </w:r>
      <w:proofErr w:type="spellEnd"/>
      <w:r w:rsidR="000F3107">
        <w:t xml:space="preserve"> a. s.</w:t>
      </w: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0F3107">
        <w:t>uznesením č. 497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0F3107" w:rsidRPr="00A37BF9">
        <w:t>verejn</w:t>
      </w:r>
      <w:r w:rsidR="000F3107">
        <w:t xml:space="preserve">ej funkcionárke Jane Kiššovej, bývalej členke dozornej rady </w:t>
      </w:r>
      <w:proofErr w:type="spellStart"/>
      <w:r w:rsidR="000F3107">
        <w:t>Pozagas</w:t>
      </w:r>
      <w:proofErr w:type="spellEnd"/>
      <w:r w:rsidR="000F3107">
        <w:t xml:space="preserve"> a. s.</w:t>
      </w:r>
    </w:p>
    <w:p w:rsidR="000F3107" w:rsidRPr="003850F1" w:rsidRDefault="000F3107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310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0359DF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5A5C8-EB76-426F-A8C0-D995B5AEF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0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11:46:00Z</dcterms:modified>
</cp:coreProperties>
</file>